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6.png" ContentType="image/png"/>
  <Override PartName="/word/media/rId2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6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а:</w:t></w:r><w:r><w:t xml:space="preserve"> </w:t></w:r><w:r><w:t xml:space="preserve">Губина</w:t></w:r><w:r><w:t xml:space="preserve"> </w:t></w:r><w:r><w:t xml:space="preserve">Ольга</w:t></w:r><w:r><w:t xml:space="preserve"> </w:t></w:r><w:r><w:t xml:space="preserve">Вячеславо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моделировать задачу об эпидемии по средством языков программирования Julia и OpenModelica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/w:pPr><w:r><w:t xml:space="preserve">Построить графики изменения числа особей в каждой из трех групп</w:t></w:r></w:p><w:p><w:pPr><w:numPr><w:ilvl w:val="0" /><w:numId w:val="1001" /></w:numPr></w:pPr><w:r><w:t xml:space="preserve">Рассмотреть протекание эпидемия в двух различных случаях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Перед нами простейшая модель эпидемии.</w:t></w:r></w:p><w:p><w:pPr><w:pStyle w:val="BodyText" /></w:pPr><w:r><w:t xml:space="preserve">Предположим, что некая популяция, состоящая из</w:t></w:r><w:r><w:t xml:space="preserve"> </w:t></w:r><m:oMath><m:r><m:t>N</m:t></m:r></m:oMath><w:r><w:t xml:space="preserve"> </w:t></w:r><w:r><w:t xml:space="preserve">особей, (считаем, что популяция изолирована) подразделяется на три группы.</w:t></w:r><w:r><w:t xml:space="preserve"> </w:t></w:r><w:r><w:rPr><w:bCs /><w:b /></w:rPr><w:t xml:space="preserve">Первая группа</w:t></w:r><w:r><w:t xml:space="preserve"> </w:t></w:r><w:r><w:t xml:space="preserve">- это восприимчивые к болезни, но пока здоровые особи, обозначим их через</w:t></w:r><w:r><w:t xml:space="preserve"> </w:t></w:r><m:oMath><m:r><m:t>S</m:t></m:r><m:d><m:dPr><m:begChr m:val="(" /><m:endChr m:val=")" /><m:sepChr m:val="" /><m:grow /></m:dPr><m:e><m:r><m:t>t</m:t></m:r></m:e></m:d></m:oMath><w:r><w:t xml:space="preserve">.</w:t></w:r><w:r><w:t xml:space="preserve"> </w:t></w:r><w:r><w:rPr><w:bCs /><w:b /></w:rPr><w:t xml:space="preserve">Вторая группа</w:t></w:r><w:r><w:t xml:space="preserve"> </w:t></w:r><w:r><w:t xml:space="preserve">– это число инфицированных особей, которые также при этом являются распространителями инфекции, обозначим их</w:t></w:r><w:r><w:t xml:space="preserve"> </w:t></w:r><m:oMath><m:r><m:t>I</m:t></m:r><m:d><m:dPr><m:begChr m:val="(" /><m:endChr m:val=")" /><m:sepChr m:val="" /><m:grow /></m:dPr><m:e><m:r><m:t>t</m:t></m:r></m:e></m:d></m:oMath><w:r><w:t xml:space="preserve">. А</w:t></w:r><w:r><w:t xml:space="preserve"> </w:t></w:r><w:r><w:rPr><w:bCs /><w:b /></w:rPr><w:t xml:space="preserve">третья группа</w:t></w:r><w:r><w:t xml:space="preserve">, обозначающаяся через</w:t></w:r><w:r><w:t xml:space="preserve"> </w:t></w:r><m:oMath><m:r><m:t>R</m:t></m:r><m:d><m:dPr><m:begChr m:val="(" /><m:endChr m:val=")" /><m:sepChr m:val="" /><m:grow /></m:dPr><m:e><m:r><m:t>t</m:t></m:r></m:e></m:d></m:oMath><w:r><w:t xml:space="preserve"> </w:t></w:r><w:r><w:t xml:space="preserve">– это здоровые особи с иммунитетом к болезни.</w:t></w:r></w:p><w:p><w:pPr><w:pStyle w:val="BodyText" /></w:pPr><w:r><w:t xml:space="preserve">До того, как число заболевших не превышает критического значения</w:t></w:r><w:r><w:t xml:space="preserve"> </w:t></w:r><m:oMath><m:r><m:t>I</m:t></m:r><m:r><m:rPr><m:sty m:val="p" /></m:rPr><m:t>*</m:t></m:r></m:oMath><w:r><w:t xml:space="preserve">, считаем, что все больные изолированы и не заражают здоровых. Когда</w:t></w:r><w:r><w:t xml:space="preserve"> </w:t></w:r><m:oMath><m:r><m:t>I</m:t></m:r><m:d><m:dPr><m:begChr m:val="(" /><m:endChr m:val=")" /><m:sepChr m:val="" /><m:grow /></m:dPr><m:e><m:r><m:t>t</m:t></m:r></m:e></m:d><m:r><m:rPr><m:sty m:val="p" /></m:rPr><m:t>&gt;</m:t></m:r><m:r><m:t>I</m:t></m:r><m:r><m:rPr><m:sty m:val="p" /></m:rPr><m:t>*</m:t></m:r></m:oMath><w:r><w:t xml:space="preserve">, тогда инфицирование способны заражать восприимчивых к болезни особей.</w:t></w:r></w:p><w:p><w:pPr><w:pStyle w:val="BodyText" /></w:pPr><w:r><w:t xml:space="preserve">Таким образом, скорость изменения числа</w:t></w:r><w:r><w:t xml:space="preserve"> </w:t></w:r><m:oMath><m:r><m:t>S</m:t></m:r><m:d><m:dPr><m:begChr m:val="(" /><m:endChr m:val=")" /><m:sepChr m:val="" /><m:grow /></m:dPr><m:e><m:r><m:t>t</m:t></m:r></m:e></m:d></m:oMath><w:r><w:t xml:space="preserve"> </w:t></w:r><w:r><w:t xml:space="preserve">меняется по следующему</w:t></w:r><w:r><w:t xml:space="preserve"> </w:t></w:r><w:r><w:t xml:space="preserve">закону [</w:t></w:r><w:hyperlink w:anchor="eq:01"><w:r><w:rPr><w:rStyle w:val="Hyperlink" /></w:rPr><w:t xml:space="preserve">1</w:t></w:r></w:hyperlink><w:r><w:t xml:space="preserve">]:</w:t></w:r></w:p><w:p><w:pPr><w:pStyle w:val="BodyText" /></w:pPr><w:bookmarkStart w:id="0" w:name="eq:01"/><w:r><w:t></w:p><w:p><w:pPr><w:pStyle w:val="BodyText" /></w:pPr><m:oMathPara><m:oMathParaPr><m:jc m:val="center" /></m:oMathParaPr><m:oMath><m:f><m:fPr><m:type m:val="bar" /></m:fPr><m:num><m:r><m:t>d</m:t></m:r><m:r><m:t>S</m:t></m:r></m:num><m:den><m:r><m:t>d</m:t></m:r><m:r><m:t>t</m:t></m:r></m:den></m:f><m:r><m:rPr><m:sty m:val="p" /></m:rPr><m:t>=</m:t></m:r><m:d><m:dPr><m:begChr m:val="{" /><m:endChr m:val="" /><m:sepChr m:val="" /><m:grow /></m:dPr><m:e><m:m><m:mPr><m:baseJc m:val="center" /><m:plcHide m:val="1" /><m:mcs><m:mc><m:mcPr><m:mcJc m:val="left" /><m:count m:val="1" /></m:mcPr></m:mc></m:mcs></m:mPr><m:mr><m:e><m:r><m:rPr><m:sty m:val="p" /></m:rPr><m:t>−</m:t></m:r><m:r><m:t>α</m:t></m:r><m:r><m:t>S</m:t></m:r><m:r><m:rPr><m:sty m:val="p" /></m:rPr><m:t>,</m:t></m:r><m:r><m:t> </m:t></m:r><m:r><m:t>е</m:t></m:r><m:r><m:t>с</m:t></m:r><m:r><m:t>л</m:t></m:r><m:r><m:t>и</m:t></m:r><m:r><m:t> </m:t></m:r><m:r><m:t>I</m:t></m:r><m:d><m:dPr><m:begChr m:val="(" /><m:endChr m:val=")" /><m:sepChr m:val="" /><m:grow /></m:dPr><m:e><m:r><m:t>t</m:t></m:r></m:e></m:d><m:r><m:rPr><m:sty m:val="p" /></m:rPr><m:t>&gt;</m:t></m:r><m:sSup><m:e><m:r><m:t>I</m:t></m:r></m:e><m:sup><m:r><m:rPr><m:sty m:val="p" /></m:rPr><m:t>*</m:t></m:r></m:sup></m:sSup></m:e></m:mr><m:mr><m:e><m:r><m:t>0</m:t></m:r><m:r><m:rPr><m:sty m:val="p" /></m:rPr><m:t>,</m:t></m:r><m:r><m:t> </m:t></m:r><m:r><m:t>е</m:t></m:r><m:r><m:t>с</m:t></m:r><m:r><m:t>л</m:t></m:r><m:r><m:t>и</m:t></m:r><m:r><m:t> </m:t></m:r><m:r><m:t>I</m:t></m:r><m:d><m:dPr><m:begChr m:val="(" /><m:endChr m:val=")" /><m:sepChr m:val="" /><m:grow /></m:dPr><m:e><m:r><m:t>t</m:t></m:r></m:e></m:d><m:r><m:rPr><m:sty m:val="p" /></m:rPr><m:t>≤</m:t></m:r><m:sSup><m:e><m:r><m:t>I</m:t></m:r></m:e><m:sup><m:r><m:rPr><m:sty m:val="p" /></m:rPr><m:t>*</m:t></m:r></m:sup></m:sSup></m:e></m:mr></m:m></m:e></m:d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Поскольку каждая восприимчивая к болезни особь, которая, в конце концов,</w:t></w:r><w:r><w:t xml:space="preserve"> </w:t></w:r><w:r><w:t xml:space="preserve">заболевает, сама становится инфекционной, то скорость изменения числа</w:t></w:r><w:r><w:t xml:space="preserve"> </w:t></w:r><w:r><w:t xml:space="preserve">инфекционных особей представляет разность за единицу времени между</w:t></w:r><w:r><w:t xml:space="preserve"> </w:t></w:r><w:r><w:t xml:space="preserve">заразившимися и теми, кто уже болеет и лечится, т.е.:</w:t></w:r></w:p><w:p><w:pPr><w:pStyle w:val="BodyText" /></w:pPr><w:bookmarkStart w:id="0" w:name="eq:02"/><w:r><w:t></w:p><w:p><w:pPr><w:pStyle w:val="BodyText" /></w:pPr><m:oMathPara><m:oMathParaPr><m:jc m:val="center" /></m:oMathParaPr><m:oMath><m:f><m:fPr><m:type m:val="bar" /></m:fPr><m:num><m:r><m:t>d</m:t></m:r><m:r><m:t>I</m:t></m:r></m:num><m:den><m:r><m:t>d</m:t></m:r><m:r><m:t>t</m:t></m:r></m:den></m:f><m:r><m:rPr><m:sty m:val="p" /></m:rPr><m:t>=</m:t></m:r><m:d><m:dPr><m:begChr m:val="{" /><m:endChr m:val="" /><m:sepChr m:val="" /><m:grow /></m:dPr><m:e><m:m><m:mPr><m:baseJc m:val="center" /><m:plcHide m:val="1" /><m:mcs><m:mc><m:mcPr><m:mcJc m:val="left" /><m:count m:val="1" /></m:mcPr></m:mc></m:mcs></m:mPr><m:mr><m:e><m:r><m:t>α</m:t></m:r><m:r><m:t>S</m:t></m:r><m:r><m:rPr><m:sty m:val="p" /></m:rPr><m:t>−</m:t></m:r><m:r><m:t>β</m:t></m:r><m:r><m:t>I</m:t></m:r><m:r><m:rPr><m:sty m:val="p" /></m:rPr><m:t>,</m:t></m:r><m:r><m:t> </m:t></m:r><m:r><m:t>е</m:t></m:r><m:r><m:t>с</m:t></m:r><m:r><m:t>л</m:t></m:r><m:r><m:t>и</m:t></m:r><m:r><m:t> </m:t></m:r><m:r><m:t>I</m:t></m:r><m:d><m:dPr><m:begChr m:val="(" /><m:endChr m:val=")" /><m:sepChr m:val="" /><m:grow /></m:dPr><m:e><m:r><m:t>t</m:t></m:r></m:e></m:d><m:r><m:rPr><m:sty m:val="p" /></m:rPr><m:t>&gt;</m:t></m:r><m:sSup><m:e><m:r><m:t>I</m:t></m:r></m:e><m:sup><m:r><m:rPr><m:sty m:val="p" /></m:rPr><m:t>*</m:t></m:r></m:sup></m:sSup></m:e></m:mr><m:mr><m:e><m:r><m:rPr><m:sty m:val="p" /></m:rPr><m:t>−</m:t></m:r><m:r><m:t>β</m:t></m:r><m:r><m:t>I</m:t></m:r><m:r><m:rPr><m:sty m:val="p" /></m:rPr><m:t>,</m:t></m:r><m:r><m:t> </m:t></m:r><m:r><m:t>е</m:t></m:r><m:r><m:t>с</m:t></m:r><m:r><m:t>л</m:t></m:r><m:r><m:t>и</m:t></m:r><m:r><m:t> </m:t></m:r><m:r><m:t>I</m:t></m:r><m:d><m:dPr><m:begChr m:val="(" /><m:endChr m:val=")" /><m:sepChr m:val="" /><m:grow /></m:dPr><m:e><m:r><m:t>t</m:t></m:r></m:e></m:d><m:r><m:rPr><m:sty m:val="p" /></m:rPr><m:t>≤</m:t></m:r><m:sSup><m:e><m:r><m:t>I</m:t></m:r></m:e><m:sup><m:r><m:rPr><m:sty m:val="p" /></m:rPr><m:t>*</m:t></m:r></m:sup></m:sSup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А скорость изменения выздоравливающих особей (при этом приобретающие</w:t></w:r><w:r><w:t xml:space="preserve"> </w:t></w:r><w:r><w:t xml:space="preserve">иммунитет к болезни)</w:t></w:r></w:p><w:p><w:pPr><w:pStyle w:val="BodyText" /></w:pPr><w:bookmarkStart w:id="0" w:name="eq:03"/><w:r><w:t></w:p><w:p><w:pPr><w:pStyle w:val="BodyText" /></w:pPr><m:oMathPara><m:oMathParaPr><m:jc m:val="center" /></m:oMathParaPr><m:oMath><m:f><m:fPr><m:type m:val="bar" /></m:fPr><m:num><m:r><m:t>d</m:t></m:r><m:r><m:t>R</m:t></m:r></m:num><m:den><m:r><m:t>d</m:t></m:r><m:r><m:t>t</m:t></m:r></m:den></m:f><m:r><m:rPr><m:sty m:val="p" /></m:rPr><m:t>=</m:t></m:r><m:r><m:t>β</m:t></m:r><m:r><m:t>I</m:t></m:r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Постоянные пропорциональности</w:t></w:r><w:r><w:t xml:space="preserve"> </w:t></w:r><m:oMath><m:r><m:t>α</m:t></m:r></m:oMath><w:r><w:t xml:space="preserve">,</w:t></w:r><w:r><w:t xml:space="preserve"> </w:t></w:r><m:oMath><m:r><m:t>β</m:t></m:r></m:oMath><w:r><w:t xml:space="preserve">, - это коэффициенты заболеваемости и выздоровления соответственно.</w:t></w:r></w:p><w:p><w:pPr><w:pStyle w:val="BodyText" /></w:pPr><w:r><w:t xml:space="preserve">Для того, чтобы решения соответствующих уравнений определялось</w:t></w:r><w:r><w:t xml:space="preserve"> </w:t></w:r><w:r><w:t xml:space="preserve">однозначно, необходимо задать начальные условия .Считаем, что на начало</w:t></w:r><w:r><w:t xml:space="preserve"> </w:t></w:r><w:r><w:t xml:space="preserve">эпидемии в момент времени</w:t></w:r><w:r><w:t xml:space="preserve"> </w:t></w:r><m:oMath><m:r><m:t>t</m:t></m:r><m:r><m:rPr><m:sty m:val="p" /></m:rPr><m:t>=</m:t></m:r><m:r><m:t>0</m:t></m:r></m:oMath><w:r><w:t xml:space="preserve"> </w:t></w:r><w:r><w:t xml:space="preserve">нет особей с иммунитетом к болезни</w:t></w:r><w:r><w:t xml:space="preserve"> </w:t></w:r><m:oMath><m:r><m:t>R</m:t></m:r><m:d><m:dPr><m:begChr m:val="(" /><m:endChr m:val=")" /><m:sepChr m:val="" /><m:grow /></m:dPr><m:e><m:r><m:t>0</m:t></m:r></m:e></m:d><m:r><m:rPr><m:sty m:val="p" /></m:rPr><m:t>=</m:t></m:r><m:r><m:t>0</m:t></m:r></m:oMath><w:r><w:t xml:space="preserve">, а</w:t></w:r><w:r><w:t xml:space="preserve"> </w:t></w:r><w:r><w:t xml:space="preserve">число инфицированных и восприимчивых к болезни особей</w:t></w:r><w:r><w:t xml:space="preserve"> </w:t></w:r><m:oMath><m:r><m:t>I</m:t></m:r><m:d><m:dPr><m:begChr m:val="(" /><m:endChr m:val=")" /><m:sepChr m:val="" /><m:grow /></m:dPr><m:e><m:r><m:t>0</m:t></m:r></m:e></m:d></m:oMath><w:r><w:t xml:space="preserve"> </w:t></w:r><w:r><w:t xml:space="preserve">и</w:t></w:r><w:r><w:t xml:space="preserve"> </w:t></w:r><m:oMath><m:r><m:t>S</m:t></m:r><m:d><m:dPr><m:begChr m:val="(" /><m:endChr m:val=")" /><m:sepChr m:val="" /><m:grow /></m:dPr><m:e><m:r><m:t>0</m:t></m:r></m:e></m:d></m:oMath><w:r><w:t xml:space="preserve"> </w:t></w:r><w:r><w:t xml:space="preserve">соответственно. Для анализа картины протекания эпидемии необходимо</w:t></w:r><w:r><w:t xml:space="preserve"> </w:t></w:r><w:r><w:t xml:space="preserve">рассмотреть два случая:</w:t></w:r><w:r><w:t xml:space="preserve"> </w:t></w:r><m:oMath><m:r><m:t>I</m:t></m:r><m:d><m:dPr><m:begChr m:val="(" /><m:endChr m:val=")" /><m:sepChr m:val="" /><m:grow /></m:dPr><m:e><m:r><m:t>0</m:t></m:r></m:e></m:d><m:r><m:rPr><m:sty m:val="p" /></m:rPr><m:t>≤</m:t></m:r><m:sSup><m:e><m:r><m:t>I</m:t></m:r></m:e><m:sup><m:r><m:rPr><m:sty m:val="p" /></m:rPr><m:t>*</m:t></m:r></m:sup></m:sSup></m:oMath><w:r><w:t xml:space="preserve"> </w:t></w:r><w:r><w:t xml:space="preserve">и</w:t></w:r><w:r><w:t xml:space="preserve"> </w:t></w:r><m:oMath><m:r><m:t>I</m:t></m:r><m:d><m:dPr><m:begChr m:val="(" /><m:endChr m:val=")" /><m:sepChr m:val="" /><m:grow /></m:dPr><m:e><m:r><m:t>0</m:t></m:r></m:e></m:d><m:r><m:rPr><m:sty m:val="p" /></m:rPr><m:t>&gt;</m:t></m:r><m:sSup><m:e><m:r><m:t>I</m:t></m:r></m:e><m:sup><m:r><m:rPr><m:sty m:val="p" /></m:rPr><m:t>*</m:t></m:r></m:sup></m:sSup></m:oMath><w:r><w:t xml:space="preserve">[1]</w:t></w:r><w:r><w:t xml:space="preserve">.</w:t></w:r></w:p><w:p><w:pPr><w:pStyle w:val="BodyText" /></w:pPr><w:r><w:t xml:space="preserve">Группы обозначены как S, I, R - отсюда модель эпидемии называют SIR-моделью. Эта модель создана методом системной динамики. Есть также её вариант, реализованный с помощью агентного моделирования (там есть возможность запустить эксперименты варьирования параметров и Монте-Карло 1-го и 2-го порядка).</w:t></w:r></w:p><w:p><w:pPr><w:pStyle w:val="BodyText" /></w:pPr><w:r><w:t xml:space="preserve">Разумеется, это очень упрощенная модель. Чтобы отражать действительность, модель должна основываться на реальных свойствах конкретной болезни и учитывать изменения системы под управленческими воздействиями – например, количество контактов можно снижать карантинными мерами</w:t></w:r><w:r><w:t xml:space="preserve"> </w:t></w:r><w:r><w:t xml:space="preserve">[2]</w:t></w:r><w:r><w:t xml:space="preserve">.</w:t></w:r></w:p><w:p><w:pPr><w:pStyle w:val="BodyText" /></w:pPr><w:r><w:t xml:space="preserve">Часто еще вспоминают SEIR модель, которую рассматривают как модификацию SIR.</w:t></w:r></w:p><w:p><w:pPr><w:pStyle w:val="BodyText" /></w:pPr><w:r><w:t xml:space="preserve">SEIR модель учитывает инкубационный период (E – exposed, индивиды болеют, но не заразны и со временем полностью заболеют). В такой модели заражение восприимчивых происходит таким же способом как в модели SIR, но попадают такие особи не в группу I, а в группу E. А из E с определённой вероятностью (</w:t></w:r><m:oMath><m:r><m:t>α</m:t></m:r></m:oMath><w:r><w:t xml:space="preserve">, число обратное длительности инкубационного периода) происходит переход уже в I</w:t></w:r><w:r><w:t xml:space="preserve">[3]</w:t></w:r><w:r><w:t xml:space="preserve">.</w:t></w:r></w:p><w:bookmarkEnd w:id="22" /><w:bookmarkStart w:id="40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2" /></w:numPr></w:pPr><w:r><w:t xml:space="preserve">К выполнению нам предлагается выполнить соответстующий номеру студенчесткого билета вариант: 1032201737 % 70 + 1 = 8</w:t></w:r></w:p><w:p><w:pPr><w:numPr><w:ilvl w:val="0" /><w:numId w:val="1002" /></w:numPr></w:pPr><w:r><w:t xml:space="preserve">Задача предложенного варианта состоит в следующем:</w:t></w:r></w:p><w:p><w:pPr><w:pStyle w:val="FirstParagraph" /></w:pPr><w:r><w:t xml:space="preserve">На одном острове вспыхнула эпидемия. Известно, что из всех проживающих</w:t></w:r><w:r><w:t xml:space="preserve"> </w:t></w:r><w:r><w:t xml:space="preserve">на острове (</w:t></w:r><m:oMath><m:r><m:t>N</m:t></m:r><m:r><m:rPr><m:sty m:val="p" /></m:rPr><m:t>=</m:t></m:r><m:r><m:t>14</m:t></m:r><m:r><m:t>000</m:t></m:r></m:oMath><w:r><w:t xml:space="preserve">) в момент начала эпидемии (</w:t></w:r><m:oMath><m:r><m:t>t</m:t></m:r><m:r><m:rPr><m:sty m:val="p" /></m:rPr><m:t>=</m:t></m:r><m:r><m:t>0</m:t></m:r></m:oMath><w:r><w:t xml:space="preserve">) число заболевших людей</w:t></w:r><w:r><w:t xml:space="preserve"> </w:t></w:r><w:r><w:t xml:space="preserve">(являющихся распространителями инфекции)</w:t></w:r><w:r><w:t xml:space="preserve"> </w:t></w:r><m:oMath><m:r><m:t>I</m:t></m:r><m:d><m:dPr><m:begChr m:val="(" /><m:endChr m:val=")" /><m:sepChr m:val="" /><m:grow /></m:dPr><m:e><m:r><m:t>0</m:t></m:r></m:e></m:d><m:r><m:rPr><m:sty m:val="p" /></m:rPr><m:t>=</m:t></m:r><m:r><m:t>114</m:t></m:r></m:oMath><w:r><w:t xml:space="preserve">, а число здоровых людей с иммунитетом к болезни</w:t></w:r><w:r><w:t xml:space="preserve"> </w:t></w:r><m:oMath><m:r><m:t>R</m:t></m:r><m:d><m:dPr><m:begChr m:val="(" /><m:endChr m:val=")" /><m:sepChr m:val="" /><m:grow /></m:dPr><m:e><m:r><m:t>0</m:t></m:r></m:e></m:d><m:r><m:rPr><m:sty m:val="p" /></m:rPr><m:t>=</m:t></m:r><m:r><m:t>14</m:t></m:r></m:oMath><w:r><w:t xml:space="preserve">. Таким образом, число людей восприимчивых к болезни, но пока здоровых, в начальный момент времени</w:t></w:r><w:r><w:t xml:space="preserve"> </w:t></w:r><m:oMath><m:r><m:t>S</m:t></m:r><m:d><m:dPr><m:begChr m:val="(" /><m:endChr m:val=")" /><m:sepChr m:val="" /><m:grow /></m:dPr><m:e><m:r><m:t>0</m:t></m:r></m:e></m:d><m:r><m:rPr><m:sty m:val="p" /></m:rPr><m:t>=</m:t></m:r><m:r><m:t>N</m:t></m:r><m:r><m:rPr><m:sty m:val="p" /></m:rPr><m:t>−</m:t></m:r><m:r><m:t>I</m:t></m:r><m:d><m:dPr><m:begChr m:val="(" /><m:endChr m:val=")" /><m:sepChr m:val="" /><m:grow /></m:dPr><m:e><m:r><m:t>0</m:t></m:r></m:e></m:d><m:r><m:rPr><m:sty m:val="p" /></m:rPr><m:t>−</m:t></m:r><m:r><m:t>R</m:t></m:r><m:d><m:dPr><m:begChr m:val="(" /><m:endChr m:val=")" /><m:sepChr m:val="" /><m:grow /></m:dPr><m:e><m:r><m:t>0</m:t></m:r></m:e></m:d></m:oMath><w:r><w:t xml:space="preserve">.</w:t></w:r></w:p><w:p><w:pPr><w:pStyle w:val="BodyText" /></w:pPr><w:r><w:t xml:space="preserve">Постройте графики изменения числа особей в каждой из трех групп.</w:t></w:r><w:r><w:t xml:space="preserve"> </w:t></w:r><w:r><w:t xml:space="preserve">Рассмотрите, как будет протекать эпидемия в случае:</w:t></w:r></w:p><w:p><w:pPr><w:numPr><w:ilvl w:val="0" /><w:numId w:val="1003" /></w:numPr></w:pPr><w:r><w:t xml:space="preserve">если</w:t></w:r><w:r><w:t xml:space="preserve"> </w:t></w:r><m:oMath><m:r><m:t>I</m:t></m:r><m:d><m:dPr><m:begChr m:val="(" /><m:endChr m:val=")" /><m:sepChr m:val="" /><m:grow /></m:dPr><m:e><m:r><m:t>t</m:t></m:r></m:e></m:d><m:r><m:rPr><m:sty m:val="p" /></m:rPr><m:t>≤</m:t></m:r><m:sSup><m:e><m:r><m:t>I</m:t></m:r></m:e><m:sup><m:r><m:rPr><m:sty m:val="p" /></m:rPr><m:t>*</m:t></m:r></m:sup></m:sSup></m:oMath></w:p><w:p><w:pPr><w:numPr><w:ilvl w:val="0" /><w:numId w:val="1003" /></w:numPr></w:pPr><w:r><w:t xml:space="preserve">если</w:t></w:r><w:r><w:t xml:space="preserve"> </w:t></w:r><m:oMath><m:r><m:t>I</m:t></m:r><m:d><m:dPr><m:begChr m:val="(" /><m:endChr m:val=")" /><m:sepChr m:val="" /><m:grow /></m:dPr><m:e><m:r><m:t>t</m:t></m:r></m:e></m:d><m:r><m:rPr><m:sty m:val="p" /></m:rPr><m:t>&gt;</m:t></m:r><m:sSup><m:e><m:r><m:t>I</m:t></m:r></m:e><m:sup><m:r><m:rPr><m:sty m:val="p" /></m:rPr><m:t>*</m:t></m:r></m:sup></m:sSup></m:oMath></w:p><w:p><w:pPr><w:numPr><w:ilvl w:val="0" /><w:numId w:val="1004" /></w:numPr><w:pStyle w:val="Compact" /></w:pPr><w:r><w:t xml:space="preserve">В условии не указаны значения коэффициентов, поэтому будем считать их следующими:</w:t></w:r><w:r><w:t xml:space="preserve"> </w:t></w:r><m:oMath><m:r><m:t>α</m:t></m:r><m:r><m:rPr><m:sty m:val="p" /></m:rPr><m:t>=</m:t></m:r><m:r><m:t>0.01</m:t></m:r></m:oMath><w:r><w:t xml:space="preserve">,</w:t></w:r><w:r><w:t xml:space="preserve"> </w:t></w:r><m:oMath><m:r><m:t>β</m:t></m:r><m:r><m:rPr><m:sty m:val="p" /></m:rPr><m:t>=</m:t></m:r><m:r><m:t>0.02</m:t></m:r></m:oMath><w:r><w:t xml:space="preserve">.</w:t></w:r></w:p><w:bookmarkStart w:id="32" w:name="первый-случай-it-le-i" /><w:p><w:pPr><w:pStyle w:val="Heading2" /></w:pPr><w:r><w:rPr><w:rStyle w:val="SectionNumber" /></w:rPr><w:t xml:space="preserve">4.1</w:t></w:r><w:r><w:tab /></w:r><w:r><w:t xml:space="preserve">Первый случай</w:t></w:r><w:r><w:t xml:space="preserve"> </w:t></w:r><m:oMath><m:r><m:t>I</m:t></m:r><m:d><m:dPr><m:begChr m:val="(" /><m:endChr m:val=")" /><m:sepChr m:val="" /><m:grow /></m:dPr><m:e><m:r><m:t>t</m:t></m:r></m:e></m:d><m:r><m:rPr><m:sty m:val="p" /></m:rPr><m:t>≤</m:t></m:r><m:sSup><m:e><m:r><m:t>I</m:t></m:r></m:e><m:sup><m:r><m:rPr><m:sty m:val="p" /></m:rPr><m:t>*</m:t></m:r></m:sup></m:sSup></m:oMath></w:p><w:p><w:pPr><w:numPr><w:ilvl w:val="0" /><w:numId w:val="1005" /></w:numPr><w:pStyle w:val="Compact" /></w:pPr><w:r><w:t xml:space="preserve">На языке Julia напишем код моделирующий изменение числа особей в каждой из трех групп - заболевших, здоровых с иммунитетом и здоровых, но восприимчивых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N = 14000</w:t></w:r><w:r><w:br /></w:r><w:r><w:br /></w:r><w:r><w:rPr><w:rStyle w:val="VerbatimChar" /></w:rPr><w:t xml:space="preserve">I_0 = 114</w:t></w:r><w:r><w:br /></w:r><w:r><w:rPr><w:rStyle w:val="VerbatimChar" /></w:rPr><w:t xml:space="preserve">R_0 = 14</w:t></w:r><w:r><w:br /></w:r><w:r><w:rPr><w:rStyle w:val="VerbatimChar" /></w:rPr><w:t xml:space="preserve">S_0 = N - I_0 - R_0</w:t></w:r><w:r><w:br /></w:r><w:r><w:br /></w:r><w:r><w:rPr><w:rStyle w:val="VerbatimChar" /></w:rPr><w:t xml:space="preserve">u_0 = [S_0, I_0, R_0]</w:t></w:r><w:r><w:br /></w:r><w:r><w:rPr><w:rStyle w:val="VerbatimChar" /></w:rPr><w:t xml:space="preserve">T = (0.0, 100.0) # отслеживаемый промежуток времени</w:t></w:r><w:r><w:br /></w:r><w:r><w:br /></w:r><w:r><w:rPr><w:rStyle w:val="VerbatimChar" /></w:rPr><w:t xml:space="preserve">a = 0.01 # alpha  </w:t></w:r><w:r><w:br /></w:r><w:r><w:rPr><w:rStyle w:val="VerbatimChar" /></w:rPr><w:t xml:space="preserve">b = 0.02 # beta</w:t></w:r><w:r><w:br /></w:r><w:r><w:br /></w:r><w:r><w:rPr><w:rStyle w:val="VerbatimChar" /></w:rPr><w:t xml:space="preserve">function F!(du, u, p, t)</w:t></w:r><w:r><w:br /></w:r><w:r><w:rPr><w:rStyle w:val="VerbatimChar" /></w:rPr><w:t xml:space="preserve">    du[1] = 0</w:t></w:r><w:r><w:br /></w:r><w:r><w:rPr><w:rStyle w:val="VerbatimChar" /></w:rPr><w:t xml:space="preserve">    du[2] = - b * u[2]</w:t></w:r><w:r><w:br /></w:r><w:r><w:rPr><w:rStyle w:val="VerbatimChar" /></w:rPr><w:t xml:space="preserve">    du[3] = b * u[2] 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5) # обозначили шаг</w:t></w:r><w:r><w:br /></w:r><w:r><w:br /></w:r><w:r><w:rPr><w:rStyle w:val="VerbatimChar" /></w:rPr><w:t xml:space="preserve">const S = Float64[]</w:t></w:r><w:r><w:br /></w:r><w:r><w:rPr><w:rStyle w:val="VerbatimChar" /></w:rPr><w:t xml:space="preserve">const I = Float64[]</w:t></w:r><w:r><w:br /></w:r><w:r><w:rPr><w:rStyle w:val="VerbatimChar" /></w:rPr><w:t xml:space="preserve">const R = Float64[]</w:t></w:r><w:r><w:br /></w:r><w:r><w:br /></w:r><w:r><w:rPr><w:rStyle w:val="VerbatimChar" /></w:rPr><w:t xml:space="preserve">for u in sol.u</w:t></w:r><w:r><w:br /></w:r><w:r><w:rPr><w:rStyle w:val="VerbatimChar" /></w:rPr><w:t xml:space="preserve">    s, i, r = u</w:t></w:r><w:r><w:br /></w:r><w:r><w:rPr><w:rStyle w:val="VerbatimChar" /></w:rPr><w:t xml:space="preserve">    push!(S, s)</w:t></w:r><w:r><w:br /></w:r><w:r><w:rPr><w:rStyle w:val="VerbatimChar" /></w:rPr><w:t xml:space="preserve">    push!(I, i)</w:t></w:r><w:r><w:br /></w:r><w:r><w:rPr><w:rStyle w:val="VerbatimChar" /></w:rPr><w:t xml:space="preserve">    push!(R, r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Модель эпидемии - изменение числа заболевших I(0) &lt;= I*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sol.t,</w:t></w:r><w:r><w:br /></w:r><w:r><w:rPr><w:rStyle w:val="VerbatimChar" /></w:rPr><w:t xml:space="preserve">    S,</w:t></w:r><w:r><w:br /></w:r><w:r><w:rPr><w:rStyle w:val="VerbatimChar" /></w:rPr><w:t xml:space="preserve">    color = :blue,</w:t></w:r><w:r><w:br /></w:r><w:r><w:rPr><w:rStyle w:val="VerbatimChar" /></w:rPr><w:t xml:space="preserve">    xlabel=&quot;t&quot;,</w:t></w:r><w:r><w:br /></w:r><w:r><w:rPr><w:rStyle w:val="VerbatimChar" /></w:rPr><w:t xml:space="preserve">    ylabel=&quot;численность&quot;,</w:t></w:r><w:r><w:br /></w:r><w:r><w:rPr><w:rStyle w:val="VerbatimChar" /></w:rPr><w:t xml:space="preserve">    label = &quot;Восприимчивые к болезни, но пока здоровые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sol.t,</w:t></w:r><w:r><w:br /></w:r><w:r><w:rPr><w:rStyle w:val="VerbatimChar" /></w:rPr><w:t xml:space="preserve">    I,</w:t></w:r><w:r><w:br /></w:r><w:r><w:rPr><w:rStyle w:val="VerbatimChar" /></w:rPr><w:t xml:space="preserve">    color = :red,</w:t></w:r><w:r><w:br /></w:r><w:r><w:rPr><w:rStyle w:val="VerbatimChar" /></w:rPr><w:t xml:space="preserve">    xlabel=&quot;t&quot;,</w:t></w:r><w:r><w:br /></w:r><w:r><w:rPr><w:rStyle w:val="VerbatimChar" /></w:rPr><w:t xml:space="preserve">    ylabel=&quot;численность&quot;,</w:t></w:r><w:r><w:br /></w:r><w:r><w:rPr><w:rStyle w:val="VerbatimChar" /></w:rPr><w:t xml:space="preserve">    label = &quot;Инфицированные распространители болезни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sol.t,</w:t></w:r><w:r><w:br /></w:r><w:r><w:rPr><w:rStyle w:val="VerbatimChar" /></w:rPr><w:t xml:space="preserve">    R,</w:t></w:r><w:r><w:br /></w:r><w:r><w:rPr><w:rStyle w:val="VerbatimChar" /></w:rPr><w:t xml:space="preserve">    color = :black,</w:t></w:r><w:r><w:br /></w:r><w:r><w:rPr><w:rStyle w:val="VerbatimChar" /></w:rPr><w:t xml:space="preserve">    xlabel=&quot;t&quot;,</w:t></w:r><w:r><w:br /></w:r><w:r><w:rPr><w:rStyle w:val="VerbatimChar" /></w:rPr><w:t xml:space="preserve">    ylabel=&quot;численность&quot;,</w:t></w:r><w:r><w:br /></w:r><w:r><w:rPr><w:rStyle w:val="VerbatimChar" /></w:rPr><w:t xml:space="preserve">    label = &quot;Здоровые с иммунитетом к болезни&quot;</w:t></w:r><w:r><w:br /></w:r><w:r><w:rPr><w:rStyle w:val="VerbatimChar" /></w:rPr><w:t xml:space="preserve">)</w:t></w:r><w:r><w:br /></w:r><w:r><w:br /></w:r><w:r><w:rPr><w:rStyle w:val="VerbatimChar" /></w:rPr><w:t xml:space="preserve">savefig(plt, &quot;julia_1.png&quot;)</w:t></w:r></w:p><w:p><w:pPr><w:pStyle w:val="FirstParagraph" /></w:pPr><w:r><w:t xml:space="preserve">В качестве результата у нас график изменения численности заболеваемости (рис. [??]):</w:t></w:r></w:p><w:p><w:pPr><w:pStyle w:val="CaptionedFigure" /></w:pPr><w:r><w:drawing><wp:inline><wp:extent cx="3733800" cy="2800350" /><wp:effectExtent b="0" l="0" r="0" t="0" /><wp:docPr descr="Графики изменения числа особей в каждой из трех групп - Julia" title="fig:" id="24" name="Picture" /><a:graphic><a:graphicData uri="http://schemas.openxmlformats.org/drawingml/2006/picture"><pic:pic><pic:nvPicPr><pic:cNvPr descr="./image/julia_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а особей в каждой из трех групп - Julia</w:t></w:r></w:p><w:p><w:pPr><w:numPr><w:ilvl w:val="0" /><w:numId w:val="1006" /></w:numPr><w:pStyle w:val="Compact" /></w:pPr><w:r><w:t xml:space="preserve">Напишем код на OpenModelica:</w:t></w:r></w:p><w:p><w:pPr><w:pStyle w:val="SourceCode" /></w:pPr><w:r><w:rPr><w:rStyle w:val="VerbatimChar" /></w:rPr><w:t xml:space="preserve">model lab06_1</w:t></w:r><w:r><w:br /></w:r><w:r><w:rPr><w:rStyle w:val="VerbatimChar" /></w:rPr><w:t xml:space="preserve">  constant Integer N = 14000;</w:t></w:r><w:r><w:br /></w:r><w:r><w:rPr><w:rStyle w:val="VerbatimChar" /></w:rPr><w:t xml:space="preserve">  constant Integer I_0 = 114;</w:t></w:r><w:r><w:br /></w:r><w:r><w:rPr><w:rStyle w:val="VerbatimChar" /></w:rPr><w:t xml:space="preserve">  constant Integer R_0 = 14;</w:t></w:r><w:r><w:br /></w:r><w:r><w:rPr><w:rStyle w:val="VerbatimChar" /></w:rPr><w:t xml:space="preserve">  constant Integer S_0 = N-I_0-R_0;</w:t></w:r><w:r><w:br /></w:r><w:r><w:rPr><w:rStyle w:val="VerbatimChar" /></w:rPr><w:t xml:space="preserve">  constant Real a = 0.01;</w:t></w:r><w:r><w:br /></w:r><w:r><w:rPr><w:rStyle w:val="VerbatimChar" /></w:rPr><w:t xml:space="preserve">  constant Real b = 0.02;</w:t></w:r><w:r><w:br /></w:r><w:r><w:rPr><w:rStyle w:val="VerbatimChar" /></w:rPr><w:t xml:space="preserve">  Real s(start=S_0);</w:t></w:r><w:r><w:br /></w:r><w:r><w:rPr><w:rStyle w:val="VerbatimChar" /></w:rPr><w:t xml:space="preserve">  Real i(start=I_0);</w:t></w:r><w:r><w:br /></w:r><w:r><w:rPr><w:rStyle w:val="VerbatimChar" /></w:rPr><w:t xml:space="preserve">  Real r(start=R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s) = 0;</w:t></w:r><w:r><w:br /></w:r><w:r><w:rPr><w:rStyle w:val="VerbatimChar" /></w:rPr><w:t xml:space="preserve">  der(i) = -b*i;</w:t></w:r><w:r><w:br /></w:r><w:r><w:rPr><w:rStyle w:val="VerbatimChar" /></w:rPr><w:t xml:space="preserve">  der(r) = b*i;</w:t></w:r><w:r><w:br /></w:r><w:r><w:rPr><w:rStyle w:val="VerbatimChar" /></w:rPr><w:t xml:space="preserve">  annotation(experiment(StartTime = 0, StopTime = 100.0),</w:t></w:r><w:r><w:br /></w:r><w:r><w:rPr><w:rStyle w:val="VerbatimChar" /></w:rPr><w:t xml:space="preserve">    Documentation);</w:t></w:r><w:r><w:br /></w:r><w:r><w:rPr><w:rStyle w:val="VerbatimChar" /></w:rPr><w:t xml:space="preserve">end lab06_1;</w:t></w:r></w:p><w:p><w:pPr><w:pStyle w:val="FirstParagraph" /></w:pPr><w:r><w:t xml:space="preserve">В качестве результата у нас график изменения численности численности заболеваемости (рис. [??]):</w:t></w:r></w:p><w:p><w:pPr><w:pStyle w:val="CaptionedFigure" /></w:pPr><w:r><w:drawing><wp:inline><wp:extent cx="3733800" cy="1532907" /><wp:effectExtent b="0" l="0" r="0" t="0" /><wp:docPr descr="Графики изменения числа особей в каждой из трех групп - OpenModelica" title="fig:" id="27" name="Picture" /><a:graphic><a:graphicData uri="http://schemas.openxmlformats.org/drawingml/2006/picture"><pic:pic><pic:nvPicPr><pic:cNvPr descr="./image/om_1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733800" cy="153290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а особей в каждой из трех групп - OpenModelica</w:t></w:r></w:p><w:p><w:pPr><w:pStyle w:val="BodyText" /></w:pPr><w:r><w:t xml:space="preserve">Для большей наглядности случая приведу графики I и R отдельно (рис. [??]):</w:t></w:r></w:p><w:p><w:pPr><w:pStyle w:val="CaptionedFigure" /></w:pPr><w:r><w:drawing><wp:inline><wp:extent cx="3733800" cy="1520095" /><wp:effectExtent b="0" l="0" r="0" t="0" /><wp:docPr descr="Графики изменения числа I и R" title="fig:" id="30" name="Picture" /><a:graphic><a:graphicData uri="http://schemas.openxmlformats.org/drawingml/2006/picture"><pic:pic><pic:nvPicPr><pic:cNvPr descr="./image/om_1_1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3733800" cy="152009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а I и R</w:t></w:r></w:p><w:bookmarkEnd w:id="32" /><w:bookmarkStart w:id="39" w:name="второй-случай-it-i" /><w:p><w:pPr><w:pStyle w:val="Heading2" /></w:pPr><w:r><w:rPr><w:rStyle w:val="SectionNumber" /></w:rPr><w:t xml:space="preserve">4.2</w:t></w:r><w:r><w:tab /></w:r><w:r><w:t xml:space="preserve">Второй случай</w:t></w:r><w:r><w:t xml:space="preserve"> </w:t></w:r><m:oMath><m:r><m:t>I</m:t></m:r><m:d><m:dPr><m:begChr m:val="(" /><m:endChr m:val=")" /><m:sepChr m:val="" /><m:grow /></m:dPr><m:e><m:r><m:t>t</m:t></m:r></m:e></m:d><m:r><m:rPr><m:sty m:val="p" /></m:rPr><m:t>&gt;</m:t></m:r><m:sSup><m:e><m:r><m:t>I</m:t></m:r></m:e><m:sup><m:r><m:rPr><m:sty m:val="p" /></m:rPr><m:t>*</m:t></m:r></m:sup></m:sSup></m:oMath></w:p><w:p><w:pPr><w:numPr><w:ilvl w:val="0" /><w:numId w:val="1007" /></w:numPr><w:pStyle w:val="Compact" /></w:pPr><w:r><w:t xml:space="preserve">На языке Julia напишем код моделирующий изменение числа особей в каждой из трех групп - заболевших, здоровых с иммунитетом и здоровых, но восприимчивых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N = 14000</w:t></w:r><w:r><w:br /></w:r><w:r><w:br /></w:r><w:r><w:rPr><w:rStyle w:val="VerbatimChar" /></w:rPr><w:t xml:space="preserve">I_0 = 114</w:t></w:r><w:r><w:br /></w:r><w:r><w:rPr><w:rStyle w:val="VerbatimChar" /></w:rPr><w:t xml:space="preserve">R_0 = 14</w:t></w:r><w:r><w:br /></w:r><w:r><w:rPr><w:rStyle w:val="VerbatimChar" /></w:rPr><w:t xml:space="preserve">S_0 = N - I_0 - R_0</w:t></w:r><w:r><w:br /></w:r><w:r><w:br /></w:r><w:r><w:rPr><w:rStyle w:val="VerbatimChar" /></w:rPr><w:t xml:space="preserve">u_0 = [S_0, I_0, R_0]</w:t></w:r><w:r><w:br /></w:r><w:r><w:rPr><w:rStyle w:val="VerbatimChar" /></w:rPr><w:t xml:space="preserve">T = (0.0, 100.0) # отслеживаемый промежуток времени</w:t></w:r><w:r><w:br /></w:r><w:r><w:br /></w:r><w:r><w:rPr><w:rStyle w:val="VerbatimChar" /></w:rPr><w:t xml:space="preserve">a = 0.01 # alpha  </w:t></w:r><w:r><w:br /></w:r><w:r><w:rPr><w:rStyle w:val="VerbatimChar" /></w:rPr><w:t xml:space="preserve">b = 0.02 # beta</w:t></w:r><w:r><w:br /></w:r><w:r><w:br /></w:r><w:r><w:rPr><w:rStyle w:val="VerbatimChar" /></w:rPr><w:t xml:space="preserve">function F!(du, u, p, t)    </w:t></w:r><w:r><w:br /></w:r><w:r><w:rPr><w:rStyle w:val="VerbatimChar" /></w:rPr><w:t xml:space="preserve">    du[1] = - a * u[1]</w:t></w:r><w:r><w:br /></w:r><w:r><w:rPr><w:rStyle w:val="VerbatimChar" /></w:rPr><w:t xml:space="preserve">    du[2] = a * u[1] - b * u[2]</w:t></w:r><w:r><w:br /></w:r><w:r><w:rPr><w:rStyle w:val="VerbatimChar" /></w:rPr><w:t xml:space="preserve">    du[3] = b * u[2]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5) # обозначили шаг</w:t></w:r><w:r><w:br /></w:r><w:r><w:br /></w:r><w:r><w:rPr><w:rStyle w:val="VerbatimChar" /></w:rPr><w:t xml:space="preserve">const S = Float64[]</w:t></w:r><w:r><w:br /></w:r><w:r><w:rPr><w:rStyle w:val="VerbatimChar" /></w:rPr><w:t xml:space="preserve">const I = Float64[]</w:t></w:r><w:r><w:br /></w:r><w:r><w:rPr><w:rStyle w:val="VerbatimChar" /></w:rPr><w:t xml:space="preserve">const R = Float64[]</w:t></w:r><w:r><w:br /></w:r><w:r><w:br /></w:r><w:r><w:rPr><w:rStyle w:val="VerbatimChar" /></w:rPr><w:t xml:space="preserve">for u in sol.u</w:t></w:r><w:r><w:br /></w:r><w:r><w:rPr><w:rStyle w:val="VerbatimChar" /></w:rPr><w:t xml:space="preserve">    s, i, r = u</w:t></w:r><w:r><w:br /></w:r><w:r><w:rPr><w:rStyle w:val="VerbatimChar" /></w:rPr><w:t xml:space="preserve">    push!(S, s)</w:t></w:r><w:r><w:br /></w:r><w:r><w:rPr><w:rStyle w:val="VerbatimChar" /></w:rPr><w:t xml:space="preserve">    push!(I, i)</w:t></w:r><w:r><w:br /></w:r><w:r><w:rPr><w:rStyle w:val="VerbatimChar" /></w:rPr><w:t xml:space="preserve">    push!(R, r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Модель эпидемии - изменение числа заболевших I(0) &gt; I*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sol.t,</w:t></w:r><w:r><w:br /></w:r><w:r><w:rPr><w:rStyle w:val="VerbatimChar" /></w:rPr><w:t xml:space="preserve">    S,</w:t></w:r><w:r><w:br /></w:r><w:r><w:rPr><w:rStyle w:val="VerbatimChar" /></w:rPr><w:t xml:space="preserve">    color = :blue,</w:t></w:r><w:r><w:br /></w:r><w:r><w:rPr><w:rStyle w:val="VerbatimChar" /></w:rPr><w:t xml:space="preserve">    xlabel=&quot;t&quot;,</w:t></w:r><w:r><w:br /></w:r><w:r><w:rPr><w:rStyle w:val="VerbatimChar" /></w:rPr><w:t xml:space="preserve">    ylabel=&quot;численность&quot;,</w:t></w:r><w:r><w:br /></w:r><w:r><w:rPr><w:rStyle w:val="VerbatimChar" /></w:rPr><w:t xml:space="preserve">    label = &quot;Восприимчивые к болезни, но пока здоровые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sol.t,</w:t></w:r><w:r><w:br /></w:r><w:r><w:rPr><w:rStyle w:val="VerbatimChar" /></w:rPr><w:t xml:space="preserve">    I,</w:t></w:r><w:r><w:br /></w:r><w:r><w:rPr><w:rStyle w:val="VerbatimChar" /></w:rPr><w:t xml:space="preserve">    color = :red,</w:t></w:r><w:r><w:br /></w:r><w:r><w:rPr><w:rStyle w:val="VerbatimChar" /></w:rPr><w:t xml:space="preserve">    xlabel=&quot;t&quot;,</w:t></w:r><w:r><w:br /></w:r><w:r><w:rPr><w:rStyle w:val="VerbatimChar" /></w:rPr><w:t xml:space="preserve">    ylabel=&quot;численность&quot;,</w:t></w:r><w:r><w:br /></w:r><w:r><w:rPr><w:rStyle w:val="VerbatimChar" /></w:rPr><w:t xml:space="preserve">    label = &quot;Инфицированные распространители болезни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sol.t,</w:t></w:r><w:r><w:br /></w:r><w:r><w:rPr><w:rStyle w:val="VerbatimChar" /></w:rPr><w:t xml:space="preserve">    R,</w:t></w:r><w:r><w:br /></w:r><w:r><w:rPr><w:rStyle w:val="VerbatimChar" /></w:rPr><w:t xml:space="preserve">    color = :black,</w:t></w:r><w:r><w:br /></w:r><w:r><w:rPr><w:rStyle w:val="VerbatimChar" /></w:rPr><w:t xml:space="preserve">    xlabel=&quot;t&quot;,</w:t></w:r><w:r><w:br /></w:r><w:r><w:rPr><w:rStyle w:val="VerbatimChar" /></w:rPr><w:t xml:space="preserve">    ylabel=&quot;численность&quot;,</w:t></w:r><w:r><w:br /></w:r><w:r><w:rPr><w:rStyle w:val="VerbatimChar" /></w:rPr><w:t xml:space="preserve">    label = &quot;Здоровые с иммунитетом к болезни&quot;</w:t></w:r><w:r><w:br /></w:r><w:r><w:rPr><w:rStyle w:val="VerbatimChar" /></w:rPr><w:t xml:space="preserve">)</w:t></w:r><w:r><w:br /></w:r><w:r><w:br /></w:r><w:r><w:rPr><w:rStyle w:val="VerbatimChar" /></w:rPr><w:t xml:space="preserve">savefig(plt, &quot;julia_2.png&quot;)</w:t></w:r></w:p><w:p><w:pPr><w:pStyle w:val="FirstParagraph" /></w:pPr><w:r><w:t xml:space="preserve">В качестве результата у нас график изменения численности численности заболеваемости (рис. [??]):</w:t></w:r></w:p><w:p><w:pPr><w:pStyle w:val="CaptionedFigure" /></w:pPr><w:r><w:drawing><wp:inline><wp:extent cx="3733800" cy="2800350" /><wp:effectExtent b="0" l="0" r="0" t="0" /><wp:docPr descr="Графики изменения числа особей в каждой из трех групп - Julia" title="fig:" id="34" name="Picture" /><a:graphic><a:graphicData uri="http://schemas.openxmlformats.org/drawingml/2006/picture"><pic:pic><pic:nvPicPr><pic:cNvPr descr="./image/julia_2.png" id="35" name="Picture" /><pic:cNvPicPr><a:picLocks noChangeArrowheads="1" noChangeAspect="1" /></pic:cNvPicPr></pic:nvPicPr><pic:blipFill><a:blip r:embed="rId33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а особей в каждой из трех групп - Julia</w:t></w:r></w:p><w:p><w:pPr><w:numPr><w:ilvl w:val="0" /><w:numId w:val="1008" /></w:numPr><w:pStyle w:val="Compact" /></w:pPr><w:r><w:t xml:space="preserve">Напишем код на OpenModelica:</w:t></w:r></w:p><w:p><w:pPr><w:pStyle w:val="SourceCode" /></w:pPr><w:r><w:rPr><w:rStyle w:val="VerbatimChar" /></w:rPr><w:t xml:space="preserve">model lab06_2</w:t></w:r><w:r><w:br /></w:r><w:r><w:rPr><w:rStyle w:val="VerbatimChar" /></w:rPr><w:t xml:space="preserve">  constant Integer N = 14000;</w:t></w:r><w:r><w:br /></w:r><w:r><w:rPr><w:rStyle w:val="VerbatimChar" /></w:rPr><w:t xml:space="preserve">  constant Integer I_0 = 114;</w:t></w:r><w:r><w:br /></w:r><w:r><w:rPr><w:rStyle w:val="VerbatimChar" /></w:rPr><w:t xml:space="preserve">  constant Integer R_0 = 14;</w:t></w:r><w:r><w:br /></w:r><w:r><w:rPr><w:rStyle w:val="VerbatimChar" /></w:rPr><w:t xml:space="preserve">  constant Integer S_0 = N-I_0-R_0;</w:t></w:r><w:r><w:br /></w:r><w:r><w:rPr><w:rStyle w:val="VerbatimChar" /></w:rPr><w:t xml:space="preserve">  constant Real a = 0.01;</w:t></w:r><w:r><w:br /></w:r><w:r><w:rPr><w:rStyle w:val="VerbatimChar" /></w:rPr><w:t xml:space="preserve">  constant Real b = 0.02;</w:t></w:r><w:r><w:br /></w:r><w:r><w:rPr><w:rStyle w:val="VerbatimChar" /></w:rPr><w:t xml:space="preserve">  Real s(start=S_0);</w:t></w:r><w:r><w:br /></w:r><w:r><w:rPr><w:rStyle w:val="VerbatimChar" /></w:rPr><w:t xml:space="preserve">  Real i(start=I_0);</w:t></w:r><w:r><w:br /></w:r><w:r><w:rPr><w:rStyle w:val="VerbatimChar" /></w:rPr><w:t xml:space="preserve">  Real r(start=R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s) = -a*s;</w:t></w:r><w:r><w:br /></w:r><w:r><w:rPr><w:rStyle w:val="VerbatimChar" /></w:rPr><w:t xml:space="preserve">  der(i) = a*s-b*i;</w:t></w:r><w:r><w:br /></w:r><w:r><w:rPr><w:rStyle w:val="VerbatimChar" /></w:rPr><w:t xml:space="preserve">  der(r) = b*i;</w:t></w:r><w:r><w:br /></w:r><w:r><w:rPr><w:rStyle w:val="VerbatimChar" /></w:rPr><w:t xml:space="preserve">  annotation(experiment(StartTime = 0, StopTime = 100.0),</w:t></w:r><w:r><w:br /></w:r><w:r><w:rPr><w:rStyle w:val="VerbatimChar" /></w:rPr><w:t xml:space="preserve">    Documentation);</w:t></w:r><w:r><w:br /></w:r><w:r><w:rPr><w:rStyle w:val="VerbatimChar" /></w:rPr><w:t xml:space="preserve">end lab06_2;</w:t></w:r></w:p><w:p><w:pPr><w:pStyle w:val="FirstParagraph" /></w:pPr><w:r><w:t xml:space="preserve">В качестве результата у нас график изменения численности численности заболеваемости (рис. [??]):</w:t></w:r></w:p><w:p><w:pPr><w:pStyle w:val="CaptionedFigure" /></w:pPr><w:r><w:drawing><wp:inline><wp:extent cx="3733800" cy="1524923" /><wp:effectExtent b="0" l="0" r="0" t="0" /><wp:docPr descr="Графики изменения числа особей в каждой из трех групп - OpenModelica" title="fig:" id="37" name="Picture" /><a:graphic><a:graphicData uri="http://schemas.openxmlformats.org/drawingml/2006/picture"><pic:pic><pic:nvPicPr><pic:cNvPr descr="./image/om_2.png" id="38" name="Picture" /><pic:cNvPicPr><a:picLocks noChangeArrowheads="1" noChangeAspect="1" /></pic:cNvPicPr></pic:nvPicPr><pic:blipFill><a:blip r:embed="rId36" /><a:stretch><a:fillRect /></a:stretch></pic:blipFill><pic:spPr bwMode="auto"><a:xfrm><a:off x="0" y="0" /><a:ext cx="3733800" cy="1524923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а особей в каждой из трех групп - OpenModelica</w:t></w:r></w:p><w:bookmarkEnd w:id="39" /><w:bookmarkEnd w:id="40" /><w:bookmarkStart w:id="41" w:name="выводы" /><w:p><w:pPr><w:pStyle w:val="Heading1" /></w:pPr><w:r><w:rPr><w:rStyle w:val="SectionNumber" /></w:rPr><w:t xml:space="preserve">5</w:t></w:r><w:r><w:tab /></w:r><w:r><w:t xml:space="preserve">Выводы</w:t></w:r></w:p><w:p><w:pPr><w:numPr><w:ilvl w:val="0" /><w:numId w:val="1009" /></w:numPr></w:pPr><w:r><w:t xml:space="preserve">Смоделировала задачу об эпидемии по средством языков программирования Julia и OpenModelica</w:t></w:r></w:p><w:p><w:pPr><w:numPr><w:ilvl w:val="0" /><w:numId w:val="1009" /></w:numPr></w:pPr><w:r><w:t xml:space="preserve">Построила графики изменения числа особей в каждой из трех групп</w:t></w:r></w:p><w:p><w:pPr><w:numPr><w:ilvl w:val="0" /><w:numId w:val="1009" /></w:numPr></w:pPr><w:r><w:t xml:space="preserve">Рассмотрела протекание эпидемия в двух различных случаях</w:t></w:r></w:p><w:bookmarkEnd w:id="41" /><w:bookmarkStart w:id="49" w:name="список-литературы" /><w:p><w:pPr><w:pStyle w:val="Heading1" /></w:pPr><w:r><w:t xml:space="preserve">Список литературы</w:t></w:r></w:p><w:bookmarkStart w:id="48" w:name="refs" /><w:bookmarkStart w:id="43" w:name="ref-1" /><w:p><w:pPr><w:pStyle w:val="Bibliography" /></w:pPr><w:r><w:t xml:space="preserve">1.</w:t></w:r><w:r><w:t xml:space="preserve"> </w:t></w:r><w:r><w:t xml:space="preserve">	</w:t></w:r><w:r><w:t xml:space="preserve">Задача об эпидемии</w:t></w:r><w:r><w:t xml:space="preserve"> </w:t></w:r><w:r><w:t xml:space="preserve">[Электронный ресурс]. URL:</w:t></w:r><w:r><w:t xml:space="preserve"> </w:t></w:r><w:hyperlink r:id="rId42"><w:r><w:rPr><w:rStyle w:val="Hyperlink" /></w:rPr><w:t xml:space="preserve">https://esystem.rudn.ru/pluginfile.php/1971737/mod_resource/content/2/%D0%9B%D0%B0%D0%B1%D0%BE%D1%80%D0%B0%D1%82%D0%BE%D1%80%D0%BD%D0%B0%D1%8F%20%D1%80%D0%B0%D0%B1%D0%BE%D1%82%D0%B0%20%E2%84%96%205.pdf</w:t></w:r></w:hyperlink><w:r><w:t xml:space="preserve">.</w:t></w:r></w:p><w:bookmarkEnd w:id="43" /><w:bookmarkStart w:id="45" w:name="ref-2" /><w:p><w:pPr><w:pStyle w:val="Bibliography" /></w:pPr><w:r><w:t xml:space="preserve">2.</w:t></w:r><w:r><w:t xml:space="preserve"> </w:t></w:r><w:r><w:t xml:space="preserve">	</w:t></w:r><w:r><w:t xml:space="preserve">SIR и разновидности: модели COVID-эпидемии в России</w:t></w:r><w:r><w:t xml:space="preserve"> </w:t></w:r><w:r><w:t xml:space="preserve">[Электронный ресурс]. 2020. URL:</w:t></w:r><w:r><w:t xml:space="preserve"> </w:t></w:r><w:hyperlink r:id="rId44"><w:r><w:rPr><w:rStyle w:val="Hyperlink" /></w:rPr><w:t xml:space="preserve">https://www.anylogic.ru/blog/sir-i-raznovidnosti-modeli-covid-epidemii-v-rossii/</w:t></w:r></w:hyperlink><w:r><w:t xml:space="preserve">.</w:t></w:r></w:p><w:bookmarkEnd w:id="45" /><w:bookmarkStart w:id="47" w:name="ref-3" /><w:p><w:pPr><w:pStyle w:val="Bibliography" /></w:pPr><w:r><w:t xml:space="preserve">3.</w:t></w:r><w:r><w:t xml:space="preserve"> </w:t></w:r><w:r><w:t xml:space="preserve">	</w:t></w:r><w:r><w:t xml:space="preserve">Конструирование эпидемиологических моделей</w:t></w:r><w:r><w:t xml:space="preserve"> </w:t></w:r><w:r><w:t xml:space="preserve">[Электронный ресурс]. 2021. URL:</w:t></w:r><w:r><w:t xml:space="preserve"> </w:t></w:r><w:hyperlink r:id="rId46"><w:r><w:rPr><w:rStyle w:val="Hyperlink" /></w:rPr><w:t xml:space="preserve">https://habr.com/ru/post/551682/</w:t></w:r></w:hyperlink><w:r><w:t xml:space="preserve">.</w:t></w:r></w:p><w:bookmarkEnd w:id="47" /><w:bookmarkEnd w:id="48" /><w:bookmarkEnd w:id="49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hyperlink" Id="rId42" Target="https://esystem.rudn.ru/pluginfile.php/1971737/mod_resource/content/2/%D0%9B%D0%B0%D0%B1%D0%BE%D1%80%D0%B0%D1%82%D0%BE%D1%80%D0%BD%D0%B0%D1%8F%20%D1%80%D0%B0%D0%B1%D0%BE%D1%82%D0%B0%20%E2%84%96%205.pdf" TargetMode="External" /><Relationship Type="http://schemas.openxmlformats.org/officeDocument/2006/relationships/hyperlink" Id="rId46" Target="https://habr.com/ru/post/551682/" TargetMode="External" /><Relationship Type="http://schemas.openxmlformats.org/officeDocument/2006/relationships/hyperlink" Id="rId44" Target="https://www.anylogic.ru/blog/sir-i-raznovidnosti-modeli-covid-epidemii-v-rossi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pluginfile.php/1971737/mod_resource/content/2/%D0%9B%D0%B0%D0%B1%D0%BE%D1%80%D0%B0%D1%82%D0%BE%D1%80%D0%BD%D0%B0%D1%8F%20%D1%80%D0%B0%D0%B1%D0%BE%D1%82%D0%B0%20%E2%84%96%205.pdf" TargetMode="External" /><Relationship Type="http://schemas.openxmlformats.org/officeDocument/2006/relationships/hyperlink" Id="rId46" Target="https://habr.com/ru/post/551682/" TargetMode="External" /><Relationship Type="http://schemas.openxmlformats.org/officeDocument/2006/relationships/hyperlink" Id="rId44" Target="https://www.anylogic.ru/blog/sir-i-raznovidnosti-modeli-covid-epidemii-v-rossi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ыполнила: Губина Ольга Вячеславовна</dc:creator>
  <dc:language>ru-RU</dc:language>
  <cp:keywords/>
  <dcterms:created xsi:type="dcterms:W3CDTF">2023-03-13T12:05:25Z</dcterms:created>
  <dcterms:modified xsi:type="dcterms:W3CDTF">2023-03-13T12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